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27341" w14:textId="77777777" w:rsidR="00FD185A" w:rsidRPr="00FD185A" w:rsidRDefault="00FD185A" w:rsidP="00FD18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AU"/>
          <w14:ligatures w14:val="none"/>
        </w:rPr>
        <w:t>Key Insights:</w:t>
      </w:r>
    </w:p>
    <w:p w14:paraId="1E0C86EA" w14:textId="77777777" w:rsidR="00FD185A" w:rsidRPr="00FD185A" w:rsidRDefault="00FD185A" w:rsidP="00FD18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AU"/>
          <w14:ligatures w14:val="none"/>
        </w:rPr>
        <w:t>Sales Performance</w:t>
      </w: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>: The East region outperforms the Central region in total sales, with $678,781 compared to $501,240. This indicates a stronger market presence or higher product demand in the East region.</w:t>
      </w:r>
    </w:p>
    <w:p w14:paraId="61A093FA" w14:textId="77777777" w:rsidR="00FD185A" w:rsidRPr="00FD185A" w:rsidRDefault="00FD185A" w:rsidP="00FD18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AU"/>
          <w14:ligatures w14:val="none"/>
        </w:rPr>
        <w:t>Profit Margins</w:t>
      </w: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>: The East region also shows a significantly higher profit ($91,523) compared to the Central region ($39,705), suggesting better cost management or higher-priced products/services in the East.</w:t>
      </w:r>
    </w:p>
    <w:p w14:paraId="6859B6E8" w14:textId="77777777" w:rsidR="00FD185A" w:rsidRPr="00FD185A" w:rsidRDefault="00FD185A" w:rsidP="00FD18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AU"/>
          <w14:ligatures w14:val="none"/>
        </w:rPr>
        <w:t>Order and Quantity</w:t>
      </w: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>: Both the count of orders and quantity sold are higher in the East region, indicating a larger customer base or more frequent purchases.</w:t>
      </w:r>
    </w:p>
    <w:p w14:paraId="54CAE15C" w14:textId="77777777" w:rsidR="00FD185A" w:rsidRPr="00FD185A" w:rsidRDefault="00FD185A" w:rsidP="00FD18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AU"/>
          <w14:ligatures w14:val="none"/>
        </w:rPr>
        <w:t>Product Category Insights:</w:t>
      </w:r>
    </w:p>
    <w:p w14:paraId="063462AA" w14:textId="77777777" w:rsidR="00FD185A" w:rsidRPr="00FD185A" w:rsidRDefault="00FD185A" w:rsidP="00FD18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 xml:space="preserve">In both regions, categories such as </w:t>
      </w:r>
      <w:r w:rsidRPr="00FD18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AU"/>
          <w14:ligatures w14:val="none"/>
        </w:rPr>
        <w:t>Accessories, Phones, and Chairs</w:t>
      </w: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 xml:space="preserve"> show high sales figures, suggesting these are popular or high-demand products.</w:t>
      </w:r>
    </w:p>
    <w:p w14:paraId="22B9B7E0" w14:textId="77777777" w:rsidR="00FD185A" w:rsidRPr="00FD185A" w:rsidRDefault="00FD185A" w:rsidP="00FD18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 xml:space="preserve">Categories like </w:t>
      </w:r>
      <w:r w:rsidRPr="00FD185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AU"/>
          <w14:ligatures w14:val="none"/>
        </w:rPr>
        <w:t>Tables and Supplies</w:t>
      </w: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 xml:space="preserve"> show negative profits, indicating potential issues with pricing, discounts, or high costs.</w:t>
      </w:r>
    </w:p>
    <w:p w14:paraId="49CFD4FB" w14:textId="77777777" w:rsidR="00FD185A" w:rsidRPr="00FD185A" w:rsidRDefault="00FD185A" w:rsidP="00FD185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</w:pPr>
      <w:r w:rsidRPr="00FD185A">
        <w:rPr>
          <w:rFonts w:ascii="Times New Roman" w:eastAsia="Times New Roman" w:hAnsi="Times New Roman" w:cs="Times New Roman"/>
          <w:kern w:val="0"/>
          <w:sz w:val="24"/>
          <w:szCs w:val="24"/>
          <w:lang w:eastAsia="en-AU"/>
          <w14:ligatures w14:val="none"/>
        </w:rPr>
        <w:t>These insights can help tailor strategies for each region, focusing on increasing sales in weaker categories, optimizing product offerings, or enhancing profit margins through better cost control and pricing strategies.</w:t>
      </w:r>
    </w:p>
    <w:p w14:paraId="75AAA21E" w14:textId="77777777" w:rsidR="00541518" w:rsidRDefault="00541518"/>
    <w:sectPr w:rsidR="00541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426CAD"/>
    <w:multiLevelType w:val="multilevel"/>
    <w:tmpl w:val="12081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EC1599"/>
    <w:multiLevelType w:val="multilevel"/>
    <w:tmpl w:val="8498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5541046">
    <w:abstractNumId w:val="1"/>
  </w:num>
  <w:num w:numId="2" w16cid:durableId="1171989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DKzMDM3tzA3N7JU0lEKTi0uzszPAykwrAUAgGIYOywAAAA="/>
  </w:docVars>
  <w:rsids>
    <w:rsidRoot w:val="00FD185A"/>
    <w:rsid w:val="002F10F0"/>
    <w:rsid w:val="00541518"/>
    <w:rsid w:val="00637850"/>
    <w:rsid w:val="00FD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A75FD"/>
  <w15:chartTrackingRefBased/>
  <w15:docId w15:val="{A0F553C8-5452-4182-AB2C-0894D63B4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FD18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18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185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18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185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18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18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18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18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85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18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18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18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18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18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18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18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18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18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18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18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18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18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18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18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18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18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185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185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74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1</cp:revision>
  <dcterms:created xsi:type="dcterms:W3CDTF">2024-08-28T09:58:00Z</dcterms:created>
  <dcterms:modified xsi:type="dcterms:W3CDTF">2024-08-28T09:58:00Z</dcterms:modified>
</cp:coreProperties>
</file>